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2C6EE080" w14:textId="561F8208" w:rsidR="0056436C" w:rsidRPr="0056436C" w:rsidRDefault="00C82FE0" w:rsidP="002F185E">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77777777" w:rsidR="0012760D" w:rsidRDefault="00AB0D7E" w:rsidP="002F185E">
      <w:pPr>
        <w:pStyle w:val="disbody"/>
        <w:ind w:firstLine="0"/>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r>
        <w:t xml:space="preserve">В литературата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3A95A697" w14:textId="28A6A657" w:rsidR="00835A36" w:rsidRDefault="00080E7D" w:rsidP="00835A36">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lastRenderedPageBreak/>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lastRenderedPageBreak/>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lastRenderedPageBreak/>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3533AD40" w14:textId="22947A89" w:rsidR="00A329FA" w:rsidRDefault="00A329FA" w:rsidP="00A329FA">
      <w:pPr>
        <w:widowControl/>
        <w:spacing w:line="240" w:lineRule="auto"/>
        <w:ind w:firstLine="0"/>
        <w:jc w:val="left"/>
        <w:rPr>
          <w:sz w:val="28"/>
          <w:szCs w:val="28"/>
          <w:lang w:val="bg-BG"/>
        </w:rPr>
      </w:pPr>
      <w:r>
        <w:rPr>
          <w:szCs w:val="28"/>
        </w:rPr>
        <w:br w:type="page"/>
      </w:r>
    </w:p>
    <w:p w14:paraId="1D8F5D7C" w14:textId="77777777" w:rsidR="00CE50D7" w:rsidRDefault="00A329FA" w:rsidP="00550782">
      <w:pPr>
        <w:pStyle w:val="Heading3"/>
      </w:pPr>
      <w:r>
        <w:lastRenderedPageBreak/>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 xml:space="preserve">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w:t>
      </w:r>
      <w:r w:rsidRPr="00BA7321">
        <w:lastRenderedPageBreak/>
        <w:t xml:space="preserve">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 xml:space="preserve">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w:t>
      </w:r>
      <w:proofErr w:type="gramStart"/>
      <w:r w:rsidR="00B472D0">
        <w:t>разходи“</w:t>
      </w:r>
      <w:proofErr w:type="gramEnd"/>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3BA4469C" w14:textId="2102BB32" w:rsidR="005E02D0"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Обект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стоково материални ценности (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w:t>
      </w:r>
      <w:r>
        <w:lastRenderedPageBreak/>
        <w:t xml:space="preserve">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lastRenderedPageBreak/>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2EE09BDC" w:rsidR="003F485A" w:rsidRDefault="003F485A" w:rsidP="004D1F4F">
      <w:pPr>
        <w:pStyle w:val="disbody"/>
        <w:ind w:firstLine="0"/>
      </w:pPr>
      <w:r>
        <w:t xml:space="preserve">Оптимизационните задачи в логистичното планиране за многобройни и разнообразни, но като основни могат да се разграничат отделни </w:t>
      </w:r>
      <w:r>
        <w:lastRenderedPageBreak/>
        <w:t>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51C35934" w:rsidR="003F485A" w:rsidRPr="0076315B" w:rsidRDefault="0076315B" w:rsidP="004D1F4F">
      <w:pPr>
        <w:pStyle w:val="disbody"/>
        <w:ind w:firstLine="0"/>
      </w:pPr>
      <w:r>
        <w:t xml:space="preserve">Логистичният подход и ефективното управление на материалните и съпътстващите ги потоци изискват координирана реализация на разнообразните функции и операции изпълнявани в логистичната система. Логистичната координация се осъществява не само на стратегическо равнище. Тя е и ежедневна оперативна дейност, тъй като е с огромно въздействие както върху ритмичността на стопанската дейност, така и върху ефективността на самата логистика и успешната реализация на стратегията. </w:t>
      </w:r>
    </w:p>
    <w:p w14:paraId="7B5688BA" w14:textId="7C58009F" w:rsidR="005E02D0" w:rsidRDefault="0000736B" w:rsidP="004D1F4F">
      <w:pPr>
        <w:pStyle w:val="disbody"/>
        <w:ind w:firstLine="0"/>
      </w:pPr>
      <w:r>
        <w:t>Най-често възникващите противоречия и конфликти по реализацията на конкретните  логистични функции между специализираните структурни звена в организационната структура на фирмите са:</w:t>
      </w:r>
    </w:p>
    <w:p w14:paraId="571CD59D" w14:textId="5C86E86B" w:rsidR="0000736B" w:rsidRDefault="0000736B" w:rsidP="004D1F4F">
      <w:pPr>
        <w:pStyle w:val="disbody"/>
        <w:ind w:firstLine="0"/>
      </w:pPr>
      <w:r>
        <w:t>Сферата на маркетинга и продажбите – по обема на запасите от продукция, обращаемостта на стоковите запаси, асортимента на товарните единици, по равнището на потребителско обслужване, по набора на предоставените услуги и качеството на обслужване и др.</w:t>
      </w:r>
    </w:p>
    <w:p w14:paraId="0A3C363D" w14:textId="077995D6" w:rsidR="00FB51AE" w:rsidRDefault="0000736B" w:rsidP="00FB51AE">
      <w:pPr>
        <w:pStyle w:val="disbody"/>
        <w:ind w:firstLine="0"/>
      </w:pPr>
      <w:r>
        <w:t xml:space="preserve">Сферата на транспорта – разходите по транспортиране, транспортните </w:t>
      </w:r>
      <w:proofErr w:type="spellStart"/>
      <w:r>
        <w:t>товароносители</w:t>
      </w:r>
      <w:proofErr w:type="spellEnd"/>
      <w:r>
        <w:t>, надеждността на доставките и др.</w:t>
      </w:r>
    </w:p>
    <w:p w14:paraId="5E75F401" w14:textId="30992974" w:rsidR="00FB51AE" w:rsidRDefault="00FB51AE" w:rsidP="00FB51AE">
      <w:pPr>
        <w:pStyle w:val="disbody"/>
        <w:ind w:firstLine="0"/>
      </w:pPr>
      <w:r>
        <w:t>Основен механизъм за разрешаване на посочените противоречия и за ликвидиране на възникващите конфликти е междуфункционалната логистична координация. Това на практика е непрекъснатото съгласуване на дейността на структурираните звена и подразделения</w:t>
      </w:r>
      <w:r w:rsidR="0089526F">
        <w:t xml:space="preserve"> на фирмата по параметрите на конфликти, възникващи вследствие на </w:t>
      </w:r>
      <w:proofErr w:type="spellStart"/>
      <w:r w:rsidR="0089526F">
        <w:t>нарупаването</w:t>
      </w:r>
      <w:proofErr w:type="spellEnd"/>
      <w:r w:rsidR="0089526F">
        <w:t xml:space="preserve"> на функционалните граници на дейността им и отнасящи се към логистиката и кръстосването на функции в процеса на управление на производствено </w:t>
      </w:r>
      <w:r w:rsidR="0089526F">
        <w:lastRenderedPageBreak/>
        <w:t>стопанската дейност.</w:t>
      </w:r>
      <w:r>
        <w:t xml:space="preserve"> </w:t>
      </w:r>
    </w:p>
    <w:p w14:paraId="1C1605C5" w14:textId="77777777" w:rsidR="00D11418" w:rsidRDefault="003F45DF" w:rsidP="00FB51AE">
      <w:pPr>
        <w:pStyle w:val="disbody"/>
        <w:ind w:firstLine="0"/>
      </w:pPr>
      <w:r>
        <w:t xml:space="preserve">Поддържането на взаимодействията и ефективността на логистичната система изисква перманентна оценка на резултатите от реализацията на логистичната стратегия и взетите оптимизационни решения. Изпълнението на логистична функция и отделните операции от конкретните изпълнители, както и на резултатите от логистичната координация и обслужването на клиентите, трябва да бъдат наблюдавани и контролирани в рамките на логистичния мониторинг и контрол </w:t>
      </w:r>
      <w:r w:rsidR="00D11418">
        <w:t xml:space="preserve">от гледна точка на разходи, трудоемкост, време за изпълнение, постигани резултати, отклонения и т.н. </w:t>
      </w:r>
    </w:p>
    <w:p w14:paraId="7ED82087" w14:textId="13E81030" w:rsidR="003F45DF" w:rsidRDefault="00D11418" w:rsidP="00FB51AE">
      <w:pPr>
        <w:pStyle w:val="disbody"/>
        <w:ind w:firstLine="0"/>
      </w:pPr>
      <w:r>
        <w:t>Основни задачи на логистичния мониторинг са:</w:t>
      </w:r>
    </w:p>
    <w:p w14:paraId="48C1CF10" w14:textId="3BF4EAAA" w:rsidR="00D11418" w:rsidRDefault="00D11418" w:rsidP="00D11418">
      <w:pPr>
        <w:pStyle w:val="disbody"/>
        <w:numPr>
          <w:ilvl w:val="0"/>
          <w:numId w:val="43"/>
        </w:numPr>
      </w:pPr>
      <w:r>
        <w:t>Непрекъснато наблюдение, отчитане и систематизиране на реалните стойности;</w:t>
      </w:r>
    </w:p>
    <w:p w14:paraId="3DDB536D" w14:textId="0A315042" w:rsidR="00D11418" w:rsidRDefault="00D11418" w:rsidP="00D11418">
      <w:pPr>
        <w:pStyle w:val="disbody"/>
        <w:numPr>
          <w:ilvl w:val="0"/>
          <w:numId w:val="43"/>
        </w:numPr>
      </w:pPr>
      <w:r>
        <w:t>Осигуряване на достоверна оперативна информация в реално време за хода на логистичния процес;</w:t>
      </w:r>
    </w:p>
    <w:p w14:paraId="33C17A78" w14:textId="7D85A9C5" w:rsidR="00D11418" w:rsidRDefault="00D11418" w:rsidP="00D11418">
      <w:pPr>
        <w:pStyle w:val="disbody"/>
        <w:numPr>
          <w:ilvl w:val="0"/>
          <w:numId w:val="43"/>
        </w:numPr>
      </w:pPr>
      <w:r>
        <w:t>Наблюдение и рационализиране на електронен документооборот при организирането и реализацията на информационния обмен;</w:t>
      </w:r>
    </w:p>
    <w:p w14:paraId="0BCED7AA" w14:textId="0A4B040B" w:rsidR="00D11418" w:rsidRDefault="00D11418" w:rsidP="00D11418">
      <w:pPr>
        <w:pStyle w:val="disbody"/>
        <w:numPr>
          <w:ilvl w:val="0"/>
          <w:numId w:val="43"/>
        </w:numPr>
      </w:pPr>
      <w:r>
        <w:t>Осигуряване на необходимата информация и всички предпоставки за контрол върху доставките;</w:t>
      </w:r>
    </w:p>
    <w:p w14:paraId="7AE6CD78" w14:textId="54177DA6" w:rsidR="00D11418" w:rsidRDefault="00D11418" w:rsidP="00D11418">
      <w:pPr>
        <w:pStyle w:val="disbody"/>
        <w:numPr>
          <w:ilvl w:val="0"/>
          <w:numId w:val="43"/>
        </w:numPr>
      </w:pPr>
      <w:r>
        <w:t>Непрекъснато следване на движението на транспортните средства;</w:t>
      </w:r>
    </w:p>
    <w:p w14:paraId="243C2851" w14:textId="16C43AFF" w:rsidR="00D11418" w:rsidRDefault="00D11418" w:rsidP="00D11418">
      <w:pPr>
        <w:pStyle w:val="disbody"/>
        <w:numPr>
          <w:ilvl w:val="0"/>
          <w:numId w:val="43"/>
        </w:numPr>
      </w:pPr>
      <w:r>
        <w:t>Информационно аналитична поддръжка;</w:t>
      </w:r>
    </w:p>
    <w:p w14:paraId="011805B5" w14:textId="416DF328" w:rsidR="00D11418" w:rsidRDefault="00D11418" w:rsidP="00D11418">
      <w:pPr>
        <w:pStyle w:val="disbody"/>
        <w:numPr>
          <w:ilvl w:val="0"/>
          <w:numId w:val="43"/>
        </w:numPr>
      </w:pPr>
      <w:r>
        <w:t>Следене на движението на товарни единици;</w:t>
      </w:r>
    </w:p>
    <w:p w14:paraId="32162717" w14:textId="77777777" w:rsidR="00D11418" w:rsidRPr="003F45DF" w:rsidRDefault="00D11418" w:rsidP="00802B60">
      <w:pPr>
        <w:pStyle w:val="disbody"/>
        <w:ind w:left="720" w:firstLine="0"/>
      </w:pPr>
    </w:p>
    <w:p w14:paraId="14D3762F" w14:textId="77777777" w:rsidR="00FB51AE" w:rsidRDefault="00FB51AE">
      <w:pPr>
        <w:widowControl/>
        <w:spacing w:line="240" w:lineRule="auto"/>
        <w:ind w:firstLine="0"/>
        <w:jc w:val="left"/>
        <w:rPr>
          <w:sz w:val="28"/>
          <w:lang w:val="bg-BG"/>
        </w:rPr>
      </w:pPr>
      <w:r>
        <w:br w:type="page"/>
      </w:r>
    </w:p>
    <w:p w14:paraId="6CEE9254" w14:textId="77777777" w:rsidR="002956C5" w:rsidRDefault="002956C5" w:rsidP="002956C5">
      <w:pPr>
        <w:rPr>
          <w:lang w:val="bg-BG"/>
        </w:rPr>
      </w:pPr>
      <w:r>
        <w:rPr>
          <w:lang w:val="bg-BG"/>
        </w:rPr>
        <w:lastRenderedPageBreak/>
        <w:t xml:space="preserve">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Всяка от логистичните технологии се поддържа от съответна информационно управляваща система. </w:t>
      </w:r>
    </w:p>
    <w:p w14:paraId="29C1C2BA" w14:textId="0C8646D0" w:rsidR="00FB51AE" w:rsidRDefault="002956C5" w:rsidP="002956C5">
      <w:pPr>
        <w:rPr>
          <w:lang w:val="bg-BG"/>
        </w:rPr>
      </w:pPr>
      <w:r>
        <w:rPr>
          <w:lang w:val="bg-BG"/>
        </w:rPr>
        <w:t xml:space="preserve">Прилагането на логистичните технологии и поддържащите ги информационни системи във фирмата на практика може да стане като отделни програмни модули в общата корпоративна информационна система. </w:t>
      </w:r>
    </w:p>
    <w:p w14:paraId="165753EF" w14:textId="77777777" w:rsidR="002956C5" w:rsidRPr="002956C5" w:rsidRDefault="002956C5" w:rsidP="002956C5">
      <w:pPr>
        <w:rPr>
          <w:lang w:val="bg-BG"/>
        </w:rPr>
      </w:pPr>
    </w:p>
    <w:p w14:paraId="7D23ECED" w14:textId="77777777" w:rsidR="0000736B" w:rsidRPr="005C1A5D" w:rsidRDefault="0000736B"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1"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4D0298">
            <w:pPr>
              <w:rPr>
                <w:rFonts w:ascii="Segoe UI" w:hAnsi="Segoe UI" w:cs="Segoe UI"/>
                <w:color w:val="171717"/>
              </w:rPr>
            </w:pPr>
            <w:hyperlink r:id="rId22"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4D0298">
            <w:pPr>
              <w:rPr>
                <w:rFonts w:ascii="Segoe UI" w:hAnsi="Segoe UI" w:cs="Segoe UI"/>
                <w:color w:val="171717"/>
              </w:rPr>
            </w:pPr>
            <w:hyperlink r:id="rId23"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4D0298">
            <w:pPr>
              <w:rPr>
                <w:rFonts w:ascii="Segoe UI" w:hAnsi="Segoe UI" w:cs="Segoe UI"/>
                <w:color w:val="171717"/>
              </w:rPr>
            </w:pPr>
            <w:hyperlink r:id="rId24"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4D0298">
            <w:pPr>
              <w:rPr>
                <w:rFonts w:ascii="Segoe UI" w:hAnsi="Segoe UI" w:cs="Segoe UI"/>
                <w:color w:val="171717"/>
              </w:rPr>
            </w:pPr>
            <w:hyperlink r:id="rId25"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4D0298">
            <w:pPr>
              <w:rPr>
                <w:rFonts w:ascii="Segoe UI" w:hAnsi="Segoe UI" w:cs="Segoe UI"/>
                <w:color w:val="171717"/>
              </w:rPr>
            </w:pPr>
            <w:hyperlink r:id="rId26"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proofErr w:type="gram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proofErr w:type="gram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9"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2"/>
      <w:footerReference w:type="default" r:id="rId3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FD78A" w14:textId="77777777" w:rsidR="004D0298" w:rsidRDefault="004D0298" w:rsidP="00DA5C8B">
      <w:pPr>
        <w:spacing w:line="240" w:lineRule="auto"/>
      </w:pPr>
      <w:r>
        <w:separator/>
      </w:r>
    </w:p>
  </w:endnote>
  <w:endnote w:type="continuationSeparator" w:id="0">
    <w:p w14:paraId="2C77FD1C" w14:textId="77777777" w:rsidR="004D0298" w:rsidRDefault="004D0298"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779E5" w14:textId="77777777" w:rsidR="004D0298" w:rsidRDefault="004D0298" w:rsidP="005719C1">
      <w:pPr>
        <w:spacing w:line="240" w:lineRule="auto"/>
        <w:ind w:firstLine="0"/>
      </w:pPr>
      <w:r>
        <w:separator/>
      </w:r>
    </w:p>
  </w:footnote>
  <w:footnote w:type="continuationSeparator" w:id="0">
    <w:p w14:paraId="270115B5" w14:textId="77777777" w:rsidR="004D0298" w:rsidRDefault="004D0298" w:rsidP="005719C1">
      <w:pPr>
        <w:spacing w:line="240" w:lineRule="auto"/>
        <w:ind w:firstLine="0"/>
      </w:pPr>
      <w:r>
        <w:continuationSeparator/>
      </w:r>
    </w:p>
  </w:footnote>
  <w:footnote w:type="continuationNotice" w:id="1">
    <w:p w14:paraId="7BD1CF3A" w14:textId="77777777" w:rsidR="004D0298" w:rsidRDefault="004D0298"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5EA7"/>
    <w:rsid w:val="003072BD"/>
    <w:rsid w:val="00311A02"/>
    <w:rsid w:val="00311AEB"/>
    <w:rsid w:val="00312754"/>
    <w:rsid w:val="003136F4"/>
    <w:rsid w:val="00313CFA"/>
    <w:rsid w:val="00313DF4"/>
    <w:rsid w:val="00313E52"/>
    <w:rsid w:val="003140D8"/>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AF6"/>
    <w:rsid w:val="00DF3FA4"/>
    <w:rsid w:val="00DF4E2E"/>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5F6D"/>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hyperlink" Target="https://learn.microsoft.com/en-us/azure/role-based-access-control/overview"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atatracker.ietf.org/doc/html/draft-ietf-oauth-security-topics-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6</TotalTime>
  <Pages>57</Pages>
  <Words>11452</Words>
  <Characters>65277</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7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64</cp:revision>
  <cp:lastPrinted>2021-12-02T13:00:00Z</cp:lastPrinted>
  <dcterms:created xsi:type="dcterms:W3CDTF">2022-06-23T10:23:00Z</dcterms:created>
  <dcterms:modified xsi:type="dcterms:W3CDTF">2023-02-06T13:18:00Z</dcterms:modified>
</cp:coreProperties>
</file>